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6E76EC" w14:textId="2E43FE26" w:rsidR="00C97038" w:rsidRPr="00B76526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8F2913">
        <w:t>4</w:t>
      </w:r>
      <w:r w:rsidR="00F874F0">
        <w:t>-</w:t>
      </w:r>
      <w:r w:rsidR="00F6202A">
        <w:t>11</w:t>
      </w:r>
      <w:r w:rsidR="00F874F0">
        <w:t>-</w:t>
      </w:r>
      <w:r w:rsidR="00F6202A">
        <w:t>04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14A4D73A" w14:textId="22ED6BAA" w:rsidR="00435BC5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81639589" w:history="1">
            <w:r w:rsidR="00435BC5" w:rsidRPr="00E81AAE">
              <w:rPr>
                <w:rStyle w:val="Hyperlink"/>
                <w:noProof/>
              </w:rPr>
              <w:t>Motivation</w:t>
            </w:r>
            <w:r w:rsidR="00435BC5">
              <w:rPr>
                <w:noProof/>
                <w:webHidden/>
              </w:rPr>
              <w:tab/>
            </w:r>
            <w:r w:rsidR="00435BC5">
              <w:rPr>
                <w:noProof/>
                <w:webHidden/>
              </w:rPr>
              <w:fldChar w:fldCharType="begin"/>
            </w:r>
            <w:r w:rsidR="00435BC5">
              <w:rPr>
                <w:noProof/>
                <w:webHidden/>
              </w:rPr>
              <w:instrText xml:space="preserve"> PAGEREF _Toc181639589 \h </w:instrText>
            </w:r>
            <w:r w:rsidR="00435BC5">
              <w:rPr>
                <w:noProof/>
                <w:webHidden/>
              </w:rPr>
            </w:r>
            <w:r w:rsidR="00435BC5">
              <w:rPr>
                <w:noProof/>
                <w:webHidden/>
              </w:rPr>
              <w:fldChar w:fldCharType="separate"/>
            </w:r>
            <w:r w:rsidR="00435BC5">
              <w:rPr>
                <w:noProof/>
                <w:webHidden/>
              </w:rPr>
              <w:t>1</w:t>
            </w:r>
            <w:r w:rsidR="00435BC5">
              <w:rPr>
                <w:noProof/>
                <w:webHidden/>
              </w:rPr>
              <w:fldChar w:fldCharType="end"/>
            </w:r>
          </w:hyperlink>
        </w:p>
        <w:p w14:paraId="12E1979A" w14:textId="388D9B85" w:rsidR="00435BC5" w:rsidRDefault="00435BC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1639590" w:history="1">
            <w:r w:rsidRPr="00E81AAE">
              <w:rPr>
                <w:rStyle w:val="Hyperlink"/>
                <w:noProof/>
              </w:rPr>
              <w:t>Issues 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39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1A604" w14:textId="285D23E3" w:rsidR="00435BC5" w:rsidRDefault="00435BC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1639591" w:history="1">
            <w:r w:rsidRPr="00E81AAE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39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AD4B3" w14:textId="6CE76B1C" w:rsidR="00435BC5" w:rsidRDefault="00435BC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1639592" w:history="1">
            <w:r w:rsidRPr="00E81AAE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39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334EAA93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0E22D26F" w14:textId="77777777" w:rsidR="00DB7EA6" w:rsidRDefault="00410E84" w:rsidP="00CB4B67">
      <w:pPr>
        <w:pStyle w:val="Heading1"/>
      </w:pPr>
      <w:bookmarkStart w:id="0" w:name="_Toc181639589"/>
      <w:r w:rsidRPr="004535BB">
        <w:t>Motivation</w:t>
      </w:r>
      <w:bookmarkEnd w:id="0"/>
      <w:r w:rsidR="00DF48B8">
        <w:tab/>
      </w:r>
    </w:p>
    <w:p w14:paraId="71860882" w14:textId="1EECB5FC" w:rsidR="00A34195" w:rsidRDefault="00A34195" w:rsidP="00A34195">
      <w:r>
        <w:tab/>
        <w:t xml:space="preserve">The main goal of this release is </w:t>
      </w:r>
      <w:r w:rsidR="002A6409">
        <w:t xml:space="preserve">to </w:t>
      </w:r>
      <w:r w:rsidR="00F6202A">
        <w:t>introduce Variable Assistant and Data Source Configurator features</w:t>
      </w:r>
    </w:p>
    <w:p w14:paraId="4B3F336A" w14:textId="08E913C8" w:rsidR="00675E72" w:rsidRPr="00F6202A" w:rsidRDefault="00A34195" w:rsidP="00F6202A">
      <w:proofErr w:type="gramStart"/>
      <w:r>
        <w:t>Additionally</w:t>
      </w:r>
      <w:proofErr w:type="gramEnd"/>
      <w:r w:rsidR="008C46BE">
        <w:t xml:space="preserve"> some tiny issues has been fixed, such are SQL query optimizations and data access.</w:t>
      </w:r>
    </w:p>
    <w:p w14:paraId="66BD2308" w14:textId="0076BFB2" w:rsidR="00675E72" w:rsidRDefault="00675E72" w:rsidP="00675E72">
      <w:pPr>
        <w:pStyle w:val="Heading1"/>
      </w:pPr>
      <w:bookmarkStart w:id="1" w:name="_Toc181639590"/>
      <w:r>
        <w:t>I</w:t>
      </w:r>
      <w:r w:rsidR="00F6202A">
        <w:t>ssues closed</w:t>
      </w:r>
      <w:bookmarkEnd w:id="1"/>
    </w:p>
    <w:tbl>
      <w:tblPr>
        <w:tblW w:w="10340" w:type="dxa"/>
        <w:tblLook w:val="04A0" w:firstRow="1" w:lastRow="0" w:firstColumn="1" w:lastColumn="0" w:noHBand="0" w:noVBand="1"/>
      </w:tblPr>
      <w:tblGrid>
        <w:gridCol w:w="663"/>
        <w:gridCol w:w="3706"/>
        <w:gridCol w:w="1278"/>
        <w:gridCol w:w="4693"/>
      </w:tblGrid>
      <w:tr w:rsidR="00F6202A" w:rsidRPr="00F6202A" w14:paraId="2B515BA1" w14:textId="77777777" w:rsidTr="00F6202A">
        <w:trPr>
          <w:trHeight w:val="288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vAlign w:val="bottom"/>
            <w:hideMark/>
          </w:tcPr>
          <w:p w14:paraId="0323ABB5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6202A">
              <w:rPr>
                <w:rFonts w:ascii="Calibri" w:eastAsia="Times New Roman" w:hAnsi="Calibri" w:cs="Calibri"/>
                <w:b/>
                <w:bCs/>
                <w:color w:val="FFFFFF"/>
              </w:rPr>
              <w:t>#</w:t>
            </w:r>
          </w:p>
        </w:tc>
        <w:tc>
          <w:tcPr>
            <w:tcW w:w="370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vAlign w:val="bottom"/>
            <w:hideMark/>
          </w:tcPr>
          <w:p w14:paraId="0A7EEC8A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6202A">
              <w:rPr>
                <w:rFonts w:ascii="Calibri" w:eastAsia="Times New Roman" w:hAnsi="Calibri" w:cs="Calibri"/>
                <w:b/>
                <w:bCs/>
                <w:color w:val="FFFFFF"/>
              </w:rPr>
              <w:t>Subject</w:t>
            </w:r>
          </w:p>
        </w:tc>
        <w:tc>
          <w:tcPr>
            <w:tcW w:w="127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vAlign w:val="bottom"/>
            <w:hideMark/>
          </w:tcPr>
          <w:p w14:paraId="42451CF0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6202A">
              <w:rPr>
                <w:rFonts w:ascii="Calibri" w:eastAsia="Times New Roman" w:hAnsi="Calibri" w:cs="Calibri"/>
                <w:b/>
                <w:bCs/>
                <w:color w:val="FFFFFF"/>
              </w:rPr>
              <w:t>Due date</w:t>
            </w:r>
          </w:p>
        </w:tc>
        <w:tc>
          <w:tcPr>
            <w:tcW w:w="4693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vAlign w:val="bottom"/>
            <w:hideMark/>
          </w:tcPr>
          <w:p w14:paraId="7073F380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6202A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</w:tr>
      <w:tr w:rsidR="00F6202A" w:rsidRPr="00F6202A" w14:paraId="06928189" w14:textId="77777777" w:rsidTr="00F6202A">
        <w:trPr>
          <w:trHeight w:val="288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60858C8F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853</w:t>
            </w:r>
          </w:p>
        </w:tc>
        <w:tc>
          <w:tcPr>
            <w:tcW w:w="370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7E6E24FC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 xml:space="preserve">messages for 500, 404, etc. </w:t>
            </w:r>
          </w:p>
        </w:tc>
        <w:tc>
          <w:tcPr>
            <w:tcW w:w="127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628DCBFC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08/19/2024</w:t>
            </w:r>
          </w:p>
        </w:tc>
        <w:tc>
          <w:tcPr>
            <w:tcW w:w="4693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74D766DF" w14:textId="30C5253F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o the message current date and tine have been included to make right references to the log</w:t>
            </w:r>
          </w:p>
        </w:tc>
      </w:tr>
      <w:tr w:rsidR="00F6202A" w:rsidRPr="00F6202A" w14:paraId="4FF82225" w14:textId="77777777" w:rsidTr="00F6202A">
        <w:trPr>
          <w:trHeight w:val="864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3D801673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840</w:t>
            </w:r>
          </w:p>
        </w:tc>
        <w:tc>
          <w:tcPr>
            <w:tcW w:w="370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75E9FDA9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Variable name assistant</w:t>
            </w:r>
          </w:p>
        </w:tc>
        <w:tc>
          <w:tcPr>
            <w:tcW w:w="127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2CB52BF7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08/26/2024</w:t>
            </w:r>
          </w:p>
        </w:tc>
        <w:tc>
          <w:tcPr>
            <w:tcW w:w="4693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3D64680A" w14:textId="57E0FD8B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he definition of variables allows creation of labels at once. It is much more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convinient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to reuse existing variables </w:t>
            </w:r>
          </w:p>
        </w:tc>
      </w:tr>
      <w:tr w:rsidR="00F6202A" w:rsidRPr="00F6202A" w14:paraId="2E7009EC" w14:textId="77777777" w:rsidTr="00F6202A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50EAE61F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926</w:t>
            </w:r>
          </w:p>
        </w:tc>
        <w:tc>
          <w:tcPr>
            <w:tcW w:w="370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5E8B1DA9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 xml:space="preserve">Check Administrate-Authorities and users- reassign applicant </w:t>
            </w:r>
          </w:p>
        </w:tc>
        <w:tc>
          <w:tcPr>
            <w:tcW w:w="127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19FDB38A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0/17/2024</w:t>
            </w:r>
          </w:p>
        </w:tc>
        <w:tc>
          <w:tcPr>
            <w:tcW w:w="4693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34DD7220" w14:textId="7B35AB66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re are no regress errors</w:t>
            </w:r>
          </w:p>
        </w:tc>
      </w:tr>
      <w:tr w:rsidR="00F6202A" w:rsidRPr="00F6202A" w14:paraId="72C85318" w14:textId="77777777" w:rsidTr="00F6202A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1B39637A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925</w:t>
            </w:r>
          </w:p>
        </w:tc>
        <w:tc>
          <w:tcPr>
            <w:tcW w:w="370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03A9F067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Revise print_tree to print right breadcrumb sequency</w:t>
            </w:r>
          </w:p>
        </w:tc>
        <w:tc>
          <w:tcPr>
            <w:tcW w:w="127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297851EC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0/17/2024</w:t>
            </w:r>
          </w:p>
        </w:tc>
        <w:tc>
          <w:tcPr>
            <w:tcW w:w="4693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07EB8E8C" w14:textId="25513F0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rting desc by the breadcrumb level, instead ID allows show tree root always on the top</w:t>
            </w:r>
          </w:p>
        </w:tc>
      </w:tr>
      <w:tr w:rsidR="00F6202A" w:rsidRPr="00F6202A" w14:paraId="35642D78" w14:textId="77777777" w:rsidTr="00F6202A">
        <w:trPr>
          <w:trHeight w:val="288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0A28AF71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922</w:t>
            </w:r>
          </w:p>
        </w:tc>
        <w:tc>
          <w:tcPr>
            <w:tcW w:w="370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55DF2EEF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Optimize the Guest Applications query</w:t>
            </w:r>
          </w:p>
        </w:tc>
        <w:tc>
          <w:tcPr>
            <w:tcW w:w="127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6E185918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0/24/2024</w:t>
            </w:r>
          </w:p>
        </w:tc>
        <w:tc>
          <w:tcPr>
            <w:tcW w:w="4693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371ED87E" w14:textId="00DE8BC9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completion time has been reduced more than 5 times</w:t>
            </w:r>
          </w:p>
        </w:tc>
      </w:tr>
      <w:tr w:rsidR="00F6202A" w:rsidRPr="00F6202A" w14:paraId="22015AC5" w14:textId="77777777" w:rsidTr="00F6202A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5F312A4F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900</w:t>
            </w:r>
          </w:p>
        </w:tc>
        <w:tc>
          <w:tcPr>
            <w:tcW w:w="370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7C31111B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Re-consider logic of NRA access to the data</w:t>
            </w:r>
          </w:p>
        </w:tc>
        <w:tc>
          <w:tcPr>
            <w:tcW w:w="127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016A350B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0/28/2024</w:t>
            </w:r>
          </w:p>
        </w:tc>
        <w:tc>
          <w:tcPr>
            <w:tcW w:w="4693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6281A0C4" w14:textId="02665D21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w all NRA users can see full activity data</w:t>
            </w:r>
          </w:p>
        </w:tc>
      </w:tr>
      <w:tr w:rsidR="00F6202A" w:rsidRPr="00F6202A" w14:paraId="1DCA327F" w14:textId="77777777" w:rsidTr="00F6202A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2903F529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924</w:t>
            </w:r>
          </w:p>
        </w:tc>
        <w:tc>
          <w:tcPr>
            <w:tcW w:w="370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17E0E536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Disable data configuration URL renaming in case at least one data is existing!</w:t>
            </w:r>
          </w:p>
        </w:tc>
        <w:tc>
          <w:tcPr>
            <w:tcW w:w="127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29C60EC0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0/30/2024</w:t>
            </w:r>
          </w:p>
        </w:tc>
        <w:tc>
          <w:tcPr>
            <w:tcW w:w="4693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2E30B631" w14:textId="269C5DBE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t has been disabled to avoid data loss</w:t>
            </w:r>
          </w:p>
        </w:tc>
      </w:tr>
      <w:tr w:rsidR="00F6202A" w:rsidRPr="00F6202A" w14:paraId="4638753A" w14:textId="77777777" w:rsidTr="00F6202A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70FFEA8E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919</w:t>
            </w:r>
          </w:p>
        </w:tc>
        <w:tc>
          <w:tcPr>
            <w:tcW w:w="3706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24D6412C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OpenRIMS. Data Sources Configurator for Google Looker Studio</w:t>
            </w:r>
          </w:p>
        </w:tc>
        <w:tc>
          <w:tcPr>
            <w:tcW w:w="1278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4A8F0AED" w14:textId="77777777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202A">
              <w:rPr>
                <w:rFonts w:ascii="Calibri" w:eastAsia="Times New Roman" w:hAnsi="Calibri" w:cs="Calibri"/>
                <w:color w:val="000000"/>
              </w:rPr>
              <w:t>10/31/2024</w:t>
            </w:r>
          </w:p>
        </w:tc>
        <w:tc>
          <w:tcPr>
            <w:tcW w:w="4693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6CA30D0C" w14:textId="587D638E" w:rsidR="00F6202A" w:rsidRPr="00F6202A" w:rsidRDefault="00F6202A" w:rsidP="00F620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first experimental release is introduced</w:t>
            </w:r>
          </w:p>
        </w:tc>
      </w:tr>
    </w:tbl>
    <w:p w14:paraId="03436B71" w14:textId="77777777" w:rsidR="00F6202A" w:rsidRPr="00F6202A" w:rsidRDefault="00F6202A" w:rsidP="00F6202A"/>
    <w:p w14:paraId="1E04FA70" w14:textId="7646FD1C" w:rsidR="00F065F7" w:rsidRDefault="00675E72" w:rsidP="00F6202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tab/>
      </w:r>
      <w:bookmarkStart w:id="2" w:name="_Toc166776196"/>
    </w:p>
    <w:p w14:paraId="18F7B8EF" w14:textId="30F765B1" w:rsidR="00F065F7" w:rsidRPr="00DF48B8" w:rsidRDefault="00F065F7" w:rsidP="00F065F7">
      <w:pPr>
        <w:pStyle w:val="Heading1"/>
        <w:tabs>
          <w:tab w:val="left" w:pos="3696"/>
        </w:tabs>
      </w:pPr>
      <w:bookmarkStart w:id="3" w:name="_Toc181639591"/>
      <w:r>
        <w:lastRenderedPageBreak/>
        <w:t>Documentation changes</w:t>
      </w:r>
      <w:bookmarkEnd w:id="2"/>
      <w:bookmarkEnd w:id="3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260"/>
        <w:gridCol w:w="1133"/>
      </w:tblGrid>
      <w:tr w:rsidR="00F065F7" w14:paraId="61745FCA" w14:textId="77777777" w:rsidTr="00680C8B">
        <w:trPr>
          <w:cantSplit/>
          <w:tblHeader/>
        </w:trPr>
        <w:tc>
          <w:tcPr>
            <w:tcW w:w="3750" w:type="dxa"/>
          </w:tcPr>
          <w:p w14:paraId="727E5AF3" w14:textId="77777777" w:rsidR="00F065F7" w:rsidRPr="00D3215E" w:rsidRDefault="00F065F7" w:rsidP="00680C8B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747409F8" w14:textId="77777777" w:rsidR="00F065F7" w:rsidRPr="00D3215E" w:rsidRDefault="00F065F7" w:rsidP="00680C8B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260" w:type="dxa"/>
          </w:tcPr>
          <w:p w14:paraId="22AF6C4D" w14:textId="77777777" w:rsidR="00F065F7" w:rsidRPr="00D3215E" w:rsidRDefault="00F065F7" w:rsidP="00680C8B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133" w:type="dxa"/>
          </w:tcPr>
          <w:p w14:paraId="3EDA8D88" w14:textId="77777777" w:rsidR="00F065F7" w:rsidRPr="00D3215E" w:rsidRDefault="00F065F7" w:rsidP="00680C8B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F065F7" w14:paraId="313160D0" w14:textId="77777777" w:rsidTr="00680C8B">
        <w:tc>
          <w:tcPr>
            <w:tcW w:w="3750" w:type="dxa"/>
          </w:tcPr>
          <w:p w14:paraId="264567F9" w14:textId="47BD0DCE" w:rsidR="00F065F7" w:rsidRDefault="00435BC5" w:rsidP="00680C8B">
            <w:r w:rsidRPr="00435BC5">
              <w:t>Variable Name Assistant</w:t>
            </w:r>
          </w:p>
        </w:tc>
        <w:tc>
          <w:tcPr>
            <w:tcW w:w="1207" w:type="dxa"/>
          </w:tcPr>
          <w:p w14:paraId="4FB29359" w14:textId="6F9EFDB9" w:rsidR="00F065F7" w:rsidRDefault="00435BC5" w:rsidP="00680C8B">
            <w:r>
              <w:t>New</w:t>
            </w:r>
          </w:p>
        </w:tc>
        <w:tc>
          <w:tcPr>
            <w:tcW w:w="3260" w:type="dxa"/>
          </w:tcPr>
          <w:p w14:paraId="10CB99A6" w14:textId="48BF8D23" w:rsidR="00F065F7" w:rsidRDefault="00435BC5" w:rsidP="00680C8B">
            <w:r w:rsidRPr="00435BC5">
              <w:t>https://redmine.openrims.org/documents/248</w:t>
            </w:r>
          </w:p>
        </w:tc>
        <w:tc>
          <w:tcPr>
            <w:tcW w:w="1133" w:type="dxa"/>
          </w:tcPr>
          <w:p w14:paraId="6DD22063" w14:textId="77777777" w:rsidR="00F065F7" w:rsidRDefault="00F065F7" w:rsidP="00680C8B"/>
        </w:tc>
      </w:tr>
      <w:tr w:rsidR="00F065F7" w14:paraId="6A912137" w14:textId="77777777" w:rsidTr="00680C8B">
        <w:tc>
          <w:tcPr>
            <w:tcW w:w="3750" w:type="dxa"/>
          </w:tcPr>
          <w:p w14:paraId="4E5BE64D" w14:textId="67ADA70C" w:rsidR="00F065F7" w:rsidRPr="00C37503" w:rsidRDefault="00435BC5" w:rsidP="00680C8B">
            <w:r w:rsidRPr="00435BC5">
              <w:t>OpenRIMS Data Visualization</w:t>
            </w:r>
          </w:p>
        </w:tc>
        <w:tc>
          <w:tcPr>
            <w:tcW w:w="1207" w:type="dxa"/>
          </w:tcPr>
          <w:p w14:paraId="369EF08A" w14:textId="696F69C0" w:rsidR="00F065F7" w:rsidRPr="00C37503" w:rsidRDefault="00435BC5" w:rsidP="00680C8B">
            <w:r>
              <w:t>Reworked</w:t>
            </w:r>
          </w:p>
        </w:tc>
        <w:tc>
          <w:tcPr>
            <w:tcW w:w="3260" w:type="dxa"/>
          </w:tcPr>
          <w:p w14:paraId="0A7EAC70" w14:textId="07FA1999" w:rsidR="00F065F7" w:rsidRDefault="00435BC5" w:rsidP="00680C8B">
            <w:r w:rsidRPr="00435BC5">
              <w:t>https://redmine.openrims.org/documents/213</w:t>
            </w:r>
          </w:p>
        </w:tc>
        <w:tc>
          <w:tcPr>
            <w:tcW w:w="1133" w:type="dxa"/>
          </w:tcPr>
          <w:p w14:paraId="38A9F10C" w14:textId="77777777" w:rsidR="00F065F7" w:rsidRDefault="00F065F7" w:rsidP="00680C8B"/>
        </w:tc>
      </w:tr>
      <w:tr w:rsidR="00F065F7" w14:paraId="072D15AD" w14:textId="77777777" w:rsidTr="00680C8B">
        <w:tc>
          <w:tcPr>
            <w:tcW w:w="3750" w:type="dxa"/>
          </w:tcPr>
          <w:p w14:paraId="5CB41C3C" w14:textId="316FBD2C" w:rsidR="00F065F7" w:rsidRPr="00256D57" w:rsidRDefault="00F065F7" w:rsidP="00680C8B"/>
        </w:tc>
        <w:tc>
          <w:tcPr>
            <w:tcW w:w="1207" w:type="dxa"/>
          </w:tcPr>
          <w:p w14:paraId="04AC2129" w14:textId="2E8EA57F" w:rsidR="00F065F7" w:rsidRDefault="00F065F7" w:rsidP="00680C8B"/>
        </w:tc>
        <w:tc>
          <w:tcPr>
            <w:tcW w:w="3260" w:type="dxa"/>
          </w:tcPr>
          <w:p w14:paraId="5A80E2EE" w14:textId="2EDEA5E2" w:rsidR="00F065F7" w:rsidRPr="00256D57" w:rsidRDefault="00F065F7" w:rsidP="00680C8B"/>
        </w:tc>
        <w:tc>
          <w:tcPr>
            <w:tcW w:w="1133" w:type="dxa"/>
          </w:tcPr>
          <w:p w14:paraId="1D8EB7C7" w14:textId="77777777" w:rsidR="00F065F7" w:rsidRDefault="00F065F7" w:rsidP="00680C8B"/>
        </w:tc>
      </w:tr>
    </w:tbl>
    <w:p w14:paraId="75CE9693" w14:textId="77777777" w:rsidR="00F065F7" w:rsidRDefault="00F065F7" w:rsidP="00F065F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69D09B84" w14:textId="3B05EC97" w:rsidR="00245549" w:rsidRDefault="00245549" w:rsidP="00245549">
      <w:pPr>
        <w:pStyle w:val="Heading1"/>
      </w:pPr>
      <w:bookmarkStart w:id="4" w:name="_Toc181639592"/>
      <w:r>
        <w:t>Disclaimer</w:t>
      </w:r>
      <w:bookmarkEnd w:id="4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3D413C0E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700E3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2F00A9" w14:textId="77777777" w:rsidR="006951B8" w:rsidRDefault="006951B8" w:rsidP="00EB0FAC">
      <w:pPr>
        <w:spacing w:after="0" w:line="240" w:lineRule="auto"/>
      </w:pPr>
      <w:r>
        <w:separator/>
      </w:r>
    </w:p>
  </w:endnote>
  <w:endnote w:type="continuationSeparator" w:id="0">
    <w:p w14:paraId="3A225B2A" w14:textId="77777777" w:rsidR="006951B8" w:rsidRDefault="006951B8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C74B55" w14:textId="77777777" w:rsidR="006951B8" w:rsidRDefault="006951B8" w:rsidP="00EB0FAC">
      <w:pPr>
        <w:spacing w:after="0" w:line="240" w:lineRule="auto"/>
      </w:pPr>
      <w:r>
        <w:separator/>
      </w:r>
    </w:p>
  </w:footnote>
  <w:footnote w:type="continuationSeparator" w:id="0">
    <w:p w14:paraId="7A06A036" w14:textId="77777777" w:rsidR="006951B8" w:rsidRDefault="006951B8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70931"/>
    <w:multiLevelType w:val="hybridMultilevel"/>
    <w:tmpl w:val="8696A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5BE9"/>
    <w:multiLevelType w:val="hybridMultilevel"/>
    <w:tmpl w:val="60D0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20766"/>
    <w:multiLevelType w:val="hybridMultilevel"/>
    <w:tmpl w:val="24A6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D2F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DB4172D"/>
    <w:multiLevelType w:val="hybridMultilevel"/>
    <w:tmpl w:val="82A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E09CF"/>
    <w:multiLevelType w:val="hybridMultilevel"/>
    <w:tmpl w:val="E5AA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364D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0EF517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2B2365D"/>
    <w:multiLevelType w:val="hybridMultilevel"/>
    <w:tmpl w:val="854C3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D6DB2"/>
    <w:multiLevelType w:val="hybridMultilevel"/>
    <w:tmpl w:val="331AD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443E3D"/>
    <w:multiLevelType w:val="hybridMultilevel"/>
    <w:tmpl w:val="F3F22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9F5E96"/>
    <w:multiLevelType w:val="hybridMultilevel"/>
    <w:tmpl w:val="F28A3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BE7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A02D2D"/>
    <w:multiLevelType w:val="hybridMultilevel"/>
    <w:tmpl w:val="C158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7C20B7"/>
    <w:multiLevelType w:val="hybridMultilevel"/>
    <w:tmpl w:val="AA40F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D4225A"/>
    <w:multiLevelType w:val="hybridMultilevel"/>
    <w:tmpl w:val="2ED06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D3B85"/>
    <w:multiLevelType w:val="hybridMultilevel"/>
    <w:tmpl w:val="4F782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7C1B14"/>
    <w:multiLevelType w:val="hybridMultilevel"/>
    <w:tmpl w:val="F57C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11"/>
  </w:num>
  <w:num w:numId="2" w16cid:durableId="1332879042">
    <w:abstractNumId w:val="9"/>
  </w:num>
  <w:num w:numId="3" w16cid:durableId="636688301">
    <w:abstractNumId w:val="23"/>
  </w:num>
  <w:num w:numId="4" w16cid:durableId="1557816429">
    <w:abstractNumId w:val="7"/>
  </w:num>
  <w:num w:numId="5" w16cid:durableId="1736926185">
    <w:abstractNumId w:val="3"/>
  </w:num>
  <w:num w:numId="6" w16cid:durableId="246623719">
    <w:abstractNumId w:val="17"/>
  </w:num>
  <w:num w:numId="7" w16cid:durableId="751269738">
    <w:abstractNumId w:val="16"/>
  </w:num>
  <w:num w:numId="8" w16cid:durableId="481195326">
    <w:abstractNumId w:val="5"/>
  </w:num>
  <w:num w:numId="9" w16cid:durableId="549921662">
    <w:abstractNumId w:val="12"/>
  </w:num>
  <w:num w:numId="10" w16cid:durableId="1936788602">
    <w:abstractNumId w:val="18"/>
  </w:num>
  <w:num w:numId="11" w16cid:durableId="1450391712">
    <w:abstractNumId w:val="1"/>
  </w:num>
  <w:num w:numId="12" w16cid:durableId="1867400280">
    <w:abstractNumId w:val="6"/>
  </w:num>
  <w:num w:numId="13" w16cid:durableId="316493933">
    <w:abstractNumId w:val="8"/>
  </w:num>
  <w:num w:numId="14" w16cid:durableId="553932223">
    <w:abstractNumId w:val="15"/>
  </w:num>
  <w:num w:numId="15" w16cid:durableId="22559508">
    <w:abstractNumId w:val="10"/>
  </w:num>
  <w:num w:numId="16" w16cid:durableId="1813134834">
    <w:abstractNumId w:val="4"/>
  </w:num>
  <w:num w:numId="17" w16cid:durableId="976715614">
    <w:abstractNumId w:val="22"/>
  </w:num>
  <w:num w:numId="18" w16cid:durableId="1485851495">
    <w:abstractNumId w:val="20"/>
  </w:num>
  <w:num w:numId="19" w16cid:durableId="665209110">
    <w:abstractNumId w:val="2"/>
  </w:num>
  <w:num w:numId="20" w16cid:durableId="1392121993">
    <w:abstractNumId w:val="0"/>
  </w:num>
  <w:num w:numId="21" w16cid:durableId="2042127385">
    <w:abstractNumId w:val="14"/>
  </w:num>
  <w:num w:numId="22" w16cid:durableId="543643712">
    <w:abstractNumId w:val="13"/>
  </w:num>
  <w:num w:numId="23" w16cid:durableId="664862878">
    <w:abstractNumId w:val="19"/>
  </w:num>
  <w:num w:numId="24" w16cid:durableId="173659076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LKsBQB8J8y1LgAAAA=="/>
  </w:docVars>
  <w:rsids>
    <w:rsidRoot w:val="002679D2"/>
    <w:rsid w:val="00000E35"/>
    <w:rsid w:val="000014D3"/>
    <w:rsid w:val="00001CF3"/>
    <w:rsid w:val="00002033"/>
    <w:rsid w:val="00002211"/>
    <w:rsid w:val="00003BE7"/>
    <w:rsid w:val="000045B8"/>
    <w:rsid w:val="00004BE0"/>
    <w:rsid w:val="000074F9"/>
    <w:rsid w:val="0001073B"/>
    <w:rsid w:val="000119F6"/>
    <w:rsid w:val="00013CC2"/>
    <w:rsid w:val="000144FD"/>
    <w:rsid w:val="00016827"/>
    <w:rsid w:val="000179B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26C8"/>
    <w:rsid w:val="0005605F"/>
    <w:rsid w:val="00056CE4"/>
    <w:rsid w:val="000573CF"/>
    <w:rsid w:val="000601F0"/>
    <w:rsid w:val="00061E02"/>
    <w:rsid w:val="00062130"/>
    <w:rsid w:val="00062E29"/>
    <w:rsid w:val="00065B6F"/>
    <w:rsid w:val="000669BB"/>
    <w:rsid w:val="00070BA3"/>
    <w:rsid w:val="00072CEB"/>
    <w:rsid w:val="000739D7"/>
    <w:rsid w:val="000742FA"/>
    <w:rsid w:val="000841EE"/>
    <w:rsid w:val="000844B5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49C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410F"/>
    <w:rsid w:val="000C5B8D"/>
    <w:rsid w:val="000C619D"/>
    <w:rsid w:val="000C754E"/>
    <w:rsid w:val="000D0F3F"/>
    <w:rsid w:val="000D364D"/>
    <w:rsid w:val="000D4E19"/>
    <w:rsid w:val="000E17C2"/>
    <w:rsid w:val="000E2B5C"/>
    <w:rsid w:val="000E2DC0"/>
    <w:rsid w:val="000E3D57"/>
    <w:rsid w:val="000E4507"/>
    <w:rsid w:val="000E4851"/>
    <w:rsid w:val="000E57F3"/>
    <w:rsid w:val="000E6BAA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269AF"/>
    <w:rsid w:val="001310EB"/>
    <w:rsid w:val="00131139"/>
    <w:rsid w:val="001357D6"/>
    <w:rsid w:val="001406F9"/>
    <w:rsid w:val="0014100C"/>
    <w:rsid w:val="001416A0"/>
    <w:rsid w:val="00141E9F"/>
    <w:rsid w:val="00144807"/>
    <w:rsid w:val="00146785"/>
    <w:rsid w:val="00146D48"/>
    <w:rsid w:val="0014784A"/>
    <w:rsid w:val="0015066E"/>
    <w:rsid w:val="00150D42"/>
    <w:rsid w:val="00151CB4"/>
    <w:rsid w:val="00151E0B"/>
    <w:rsid w:val="00155F64"/>
    <w:rsid w:val="0015615C"/>
    <w:rsid w:val="0016082F"/>
    <w:rsid w:val="0016084E"/>
    <w:rsid w:val="00160F31"/>
    <w:rsid w:val="00162EBB"/>
    <w:rsid w:val="001630F1"/>
    <w:rsid w:val="0016328E"/>
    <w:rsid w:val="00167C0A"/>
    <w:rsid w:val="001731FC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4D2F"/>
    <w:rsid w:val="001A68F0"/>
    <w:rsid w:val="001B4C3C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3E29"/>
    <w:rsid w:val="001D440A"/>
    <w:rsid w:val="001D750D"/>
    <w:rsid w:val="001E2A64"/>
    <w:rsid w:val="001E483F"/>
    <w:rsid w:val="001E5F14"/>
    <w:rsid w:val="001E6396"/>
    <w:rsid w:val="001E7EFB"/>
    <w:rsid w:val="001F0567"/>
    <w:rsid w:val="00205330"/>
    <w:rsid w:val="00207B97"/>
    <w:rsid w:val="00211A02"/>
    <w:rsid w:val="002177F0"/>
    <w:rsid w:val="00217D0E"/>
    <w:rsid w:val="002212C9"/>
    <w:rsid w:val="002233A5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5573"/>
    <w:rsid w:val="00247AF5"/>
    <w:rsid w:val="00250CD3"/>
    <w:rsid w:val="00252B2C"/>
    <w:rsid w:val="0025439B"/>
    <w:rsid w:val="00256D57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77E04"/>
    <w:rsid w:val="002811E6"/>
    <w:rsid w:val="00281DCF"/>
    <w:rsid w:val="00282E01"/>
    <w:rsid w:val="00285F0B"/>
    <w:rsid w:val="002874D7"/>
    <w:rsid w:val="00287959"/>
    <w:rsid w:val="00293D71"/>
    <w:rsid w:val="00296F63"/>
    <w:rsid w:val="002A0270"/>
    <w:rsid w:val="002A4519"/>
    <w:rsid w:val="002A49F5"/>
    <w:rsid w:val="002A61C2"/>
    <w:rsid w:val="002A6409"/>
    <w:rsid w:val="002A6729"/>
    <w:rsid w:val="002A7BC2"/>
    <w:rsid w:val="002B1A3E"/>
    <w:rsid w:val="002B4DB6"/>
    <w:rsid w:val="002B598B"/>
    <w:rsid w:val="002C1BE0"/>
    <w:rsid w:val="002C1CA8"/>
    <w:rsid w:val="002C28FE"/>
    <w:rsid w:val="002C4C25"/>
    <w:rsid w:val="002C540C"/>
    <w:rsid w:val="002D0077"/>
    <w:rsid w:val="002D0F65"/>
    <w:rsid w:val="002D1D92"/>
    <w:rsid w:val="002D5C47"/>
    <w:rsid w:val="002D67D4"/>
    <w:rsid w:val="002D6C1B"/>
    <w:rsid w:val="002D71DD"/>
    <w:rsid w:val="002E2874"/>
    <w:rsid w:val="002E2D5C"/>
    <w:rsid w:val="002E350D"/>
    <w:rsid w:val="002F0503"/>
    <w:rsid w:val="002F0AF9"/>
    <w:rsid w:val="002F2ABC"/>
    <w:rsid w:val="002F3766"/>
    <w:rsid w:val="002F497F"/>
    <w:rsid w:val="002F4B86"/>
    <w:rsid w:val="00300F0E"/>
    <w:rsid w:val="00310218"/>
    <w:rsid w:val="00310828"/>
    <w:rsid w:val="0031161F"/>
    <w:rsid w:val="00314E4C"/>
    <w:rsid w:val="00315C04"/>
    <w:rsid w:val="00320237"/>
    <w:rsid w:val="00322719"/>
    <w:rsid w:val="00324B8D"/>
    <w:rsid w:val="00327469"/>
    <w:rsid w:val="003324FE"/>
    <w:rsid w:val="00333850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3643"/>
    <w:rsid w:val="00377372"/>
    <w:rsid w:val="0038013D"/>
    <w:rsid w:val="00380E32"/>
    <w:rsid w:val="00381F33"/>
    <w:rsid w:val="0038207B"/>
    <w:rsid w:val="00383AC4"/>
    <w:rsid w:val="00384C05"/>
    <w:rsid w:val="00385FD3"/>
    <w:rsid w:val="00386D8C"/>
    <w:rsid w:val="0038707B"/>
    <w:rsid w:val="00390A9A"/>
    <w:rsid w:val="00392E5E"/>
    <w:rsid w:val="00393CF7"/>
    <w:rsid w:val="0039488E"/>
    <w:rsid w:val="00394F7F"/>
    <w:rsid w:val="003A366F"/>
    <w:rsid w:val="003A6E82"/>
    <w:rsid w:val="003B04F0"/>
    <w:rsid w:val="003B143D"/>
    <w:rsid w:val="003B1B47"/>
    <w:rsid w:val="003B3498"/>
    <w:rsid w:val="003B379F"/>
    <w:rsid w:val="003B622C"/>
    <w:rsid w:val="003B6610"/>
    <w:rsid w:val="003B6FB5"/>
    <w:rsid w:val="003C0C5C"/>
    <w:rsid w:val="003C2290"/>
    <w:rsid w:val="003C60B4"/>
    <w:rsid w:val="003C6D92"/>
    <w:rsid w:val="003C709D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1C1C"/>
    <w:rsid w:val="003F37E0"/>
    <w:rsid w:val="003F4872"/>
    <w:rsid w:val="003F4AF1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3E5D"/>
    <w:rsid w:val="00425762"/>
    <w:rsid w:val="004259B2"/>
    <w:rsid w:val="00427324"/>
    <w:rsid w:val="00427D87"/>
    <w:rsid w:val="00430A0C"/>
    <w:rsid w:val="00432BE5"/>
    <w:rsid w:val="00433CA6"/>
    <w:rsid w:val="00434BB3"/>
    <w:rsid w:val="0043554C"/>
    <w:rsid w:val="00435BC5"/>
    <w:rsid w:val="00435CC1"/>
    <w:rsid w:val="004414DB"/>
    <w:rsid w:val="00441BB3"/>
    <w:rsid w:val="00442B38"/>
    <w:rsid w:val="00444862"/>
    <w:rsid w:val="00446972"/>
    <w:rsid w:val="00450809"/>
    <w:rsid w:val="00450F53"/>
    <w:rsid w:val="00451A22"/>
    <w:rsid w:val="00451A2F"/>
    <w:rsid w:val="00452B18"/>
    <w:rsid w:val="004535AF"/>
    <w:rsid w:val="004535BB"/>
    <w:rsid w:val="00453A06"/>
    <w:rsid w:val="00456F22"/>
    <w:rsid w:val="00461635"/>
    <w:rsid w:val="0046267E"/>
    <w:rsid w:val="00462736"/>
    <w:rsid w:val="00464B37"/>
    <w:rsid w:val="00464F46"/>
    <w:rsid w:val="00465349"/>
    <w:rsid w:val="00471E4C"/>
    <w:rsid w:val="0047233A"/>
    <w:rsid w:val="00474AE6"/>
    <w:rsid w:val="004765BB"/>
    <w:rsid w:val="004767AE"/>
    <w:rsid w:val="00476D1B"/>
    <w:rsid w:val="00480F1E"/>
    <w:rsid w:val="00481BA5"/>
    <w:rsid w:val="0048291B"/>
    <w:rsid w:val="00486B28"/>
    <w:rsid w:val="00487825"/>
    <w:rsid w:val="00492C43"/>
    <w:rsid w:val="0049470D"/>
    <w:rsid w:val="00494A51"/>
    <w:rsid w:val="00496414"/>
    <w:rsid w:val="00496CCD"/>
    <w:rsid w:val="004A01EE"/>
    <w:rsid w:val="004A0C65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C7879"/>
    <w:rsid w:val="004D0A9C"/>
    <w:rsid w:val="004D0B39"/>
    <w:rsid w:val="004D3087"/>
    <w:rsid w:val="004D376B"/>
    <w:rsid w:val="004D43FB"/>
    <w:rsid w:val="004D7C78"/>
    <w:rsid w:val="004E05B5"/>
    <w:rsid w:val="004E18E6"/>
    <w:rsid w:val="004E3512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000F"/>
    <w:rsid w:val="00512E62"/>
    <w:rsid w:val="005138AC"/>
    <w:rsid w:val="00515198"/>
    <w:rsid w:val="0051586C"/>
    <w:rsid w:val="00521D10"/>
    <w:rsid w:val="00521E19"/>
    <w:rsid w:val="00522A50"/>
    <w:rsid w:val="0052306B"/>
    <w:rsid w:val="00524268"/>
    <w:rsid w:val="00524D02"/>
    <w:rsid w:val="0052664F"/>
    <w:rsid w:val="0052687F"/>
    <w:rsid w:val="00530230"/>
    <w:rsid w:val="00531072"/>
    <w:rsid w:val="00532591"/>
    <w:rsid w:val="0053305E"/>
    <w:rsid w:val="00534B99"/>
    <w:rsid w:val="00535797"/>
    <w:rsid w:val="00536740"/>
    <w:rsid w:val="00544A99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75F50"/>
    <w:rsid w:val="00576D82"/>
    <w:rsid w:val="0057710D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498A"/>
    <w:rsid w:val="005B502C"/>
    <w:rsid w:val="005B5653"/>
    <w:rsid w:val="005B6D9F"/>
    <w:rsid w:val="005B7026"/>
    <w:rsid w:val="005C1E67"/>
    <w:rsid w:val="005C753F"/>
    <w:rsid w:val="005D0004"/>
    <w:rsid w:val="005D107A"/>
    <w:rsid w:val="005D2BE4"/>
    <w:rsid w:val="005D7AA2"/>
    <w:rsid w:val="005E1320"/>
    <w:rsid w:val="005E1492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54A1"/>
    <w:rsid w:val="0061729A"/>
    <w:rsid w:val="006177A8"/>
    <w:rsid w:val="006209FF"/>
    <w:rsid w:val="00620C53"/>
    <w:rsid w:val="00622558"/>
    <w:rsid w:val="0062331E"/>
    <w:rsid w:val="00623968"/>
    <w:rsid w:val="00623FA6"/>
    <w:rsid w:val="00625B05"/>
    <w:rsid w:val="00626DC4"/>
    <w:rsid w:val="00627DB3"/>
    <w:rsid w:val="006318DB"/>
    <w:rsid w:val="006335DD"/>
    <w:rsid w:val="00634365"/>
    <w:rsid w:val="00634D15"/>
    <w:rsid w:val="00635660"/>
    <w:rsid w:val="006363E3"/>
    <w:rsid w:val="00641230"/>
    <w:rsid w:val="00642B8B"/>
    <w:rsid w:val="00642FE9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1DF0"/>
    <w:rsid w:val="00663359"/>
    <w:rsid w:val="0066349B"/>
    <w:rsid w:val="00664177"/>
    <w:rsid w:val="00664769"/>
    <w:rsid w:val="0067098E"/>
    <w:rsid w:val="00670F7E"/>
    <w:rsid w:val="006723C3"/>
    <w:rsid w:val="00672712"/>
    <w:rsid w:val="006732C7"/>
    <w:rsid w:val="00675E72"/>
    <w:rsid w:val="00676680"/>
    <w:rsid w:val="00680B1D"/>
    <w:rsid w:val="00680BDC"/>
    <w:rsid w:val="0068287E"/>
    <w:rsid w:val="006840B3"/>
    <w:rsid w:val="0068439E"/>
    <w:rsid w:val="00687241"/>
    <w:rsid w:val="006877E4"/>
    <w:rsid w:val="00691EAD"/>
    <w:rsid w:val="00691ED4"/>
    <w:rsid w:val="00692FF9"/>
    <w:rsid w:val="006951B8"/>
    <w:rsid w:val="0069742F"/>
    <w:rsid w:val="00697458"/>
    <w:rsid w:val="0069797A"/>
    <w:rsid w:val="00697C10"/>
    <w:rsid w:val="006A041F"/>
    <w:rsid w:val="006A24C7"/>
    <w:rsid w:val="006A2611"/>
    <w:rsid w:val="006A43E7"/>
    <w:rsid w:val="006A4CAB"/>
    <w:rsid w:val="006A558C"/>
    <w:rsid w:val="006A5EFC"/>
    <w:rsid w:val="006A6805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0E35"/>
    <w:rsid w:val="00701FBE"/>
    <w:rsid w:val="00702185"/>
    <w:rsid w:val="00703303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BA8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BA8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31AB"/>
    <w:rsid w:val="00794572"/>
    <w:rsid w:val="00795FED"/>
    <w:rsid w:val="0079650E"/>
    <w:rsid w:val="007A09A7"/>
    <w:rsid w:val="007A1539"/>
    <w:rsid w:val="007A4985"/>
    <w:rsid w:val="007A56CC"/>
    <w:rsid w:val="007A60C0"/>
    <w:rsid w:val="007B012C"/>
    <w:rsid w:val="007B1E83"/>
    <w:rsid w:val="007B1FE1"/>
    <w:rsid w:val="007B3261"/>
    <w:rsid w:val="007B33F5"/>
    <w:rsid w:val="007B3675"/>
    <w:rsid w:val="007B7AD2"/>
    <w:rsid w:val="007C4134"/>
    <w:rsid w:val="007D2136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4ED9"/>
    <w:rsid w:val="00825EFE"/>
    <w:rsid w:val="00830593"/>
    <w:rsid w:val="008376B7"/>
    <w:rsid w:val="00842BF3"/>
    <w:rsid w:val="00844803"/>
    <w:rsid w:val="00845381"/>
    <w:rsid w:val="00846F93"/>
    <w:rsid w:val="00850E96"/>
    <w:rsid w:val="008519FE"/>
    <w:rsid w:val="00852350"/>
    <w:rsid w:val="008536C9"/>
    <w:rsid w:val="00853DEC"/>
    <w:rsid w:val="00854AEC"/>
    <w:rsid w:val="00855867"/>
    <w:rsid w:val="008558DC"/>
    <w:rsid w:val="00861C8B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46BE"/>
    <w:rsid w:val="008C55F5"/>
    <w:rsid w:val="008C58F9"/>
    <w:rsid w:val="008C7D8B"/>
    <w:rsid w:val="008D05D4"/>
    <w:rsid w:val="008D086E"/>
    <w:rsid w:val="008D1183"/>
    <w:rsid w:val="008D1801"/>
    <w:rsid w:val="008D3A51"/>
    <w:rsid w:val="008D61E9"/>
    <w:rsid w:val="008D6D49"/>
    <w:rsid w:val="008D7B86"/>
    <w:rsid w:val="008E0B83"/>
    <w:rsid w:val="008E30DA"/>
    <w:rsid w:val="008E5775"/>
    <w:rsid w:val="008F073E"/>
    <w:rsid w:val="008F0822"/>
    <w:rsid w:val="008F2329"/>
    <w:rsid w:val="008F2913"/>
    <w:rsid w:val="008F296E"/>
    <w:rsid w:val="008F44CB"/>
    <w:rsid w:val="008F4574"/>
    <w:rsid w:val="008F4B44"/>
    <w:rsid w:val="00902D5C"/>
    <w:rsid w:val="00904D7B"/>
    <w:rsid w:val="00905944"/>
    <w:rsid w:val="00905E4A"/>
    <w:rsid w:val="0090677D"/>
    <w:rsid w:val="00907F24"/>
    <w:rsid w:val="00911F57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6BF5"/>
    <w:rsid w:val="009377D9"/>
    <w:rsid w:val="0094047D"/>
    <w:rsid w:val="00945FFB"/>
    <w:rsid w:val="00946A7C"/>
    <w:rsid w:val="009500CF"/>
    <w:rsid w:val="0095017A"/>
    <w:rsid w:val="00950C9A"/>
    <w:rsid w:val="00955542"/>
    <w:rsid w:val="00955D8D"/>
    <w:rsid w:val="00956A79"/>
    <w:rsid w:val="00956FF8"/>
    <w:rsid w:val="009611A8"/>
    <w:rsid w:val="0096188B"/>
    <w:rsid w:val="00962179"/>
    <w:rsid w:val="0096363B"/>
    <w:rsid w:val="0096531B"/>
    <w:rsid w:val="00966250"/>
    <w:rsid w:val="00966D3A"/>
    <w:rsid w:val="00966F13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2271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1FEE"/>
    <w:rsid w:val="009C2356"/>
    <w:rsid w:val="009C30C1"/>
    <w:rsid w:val="009C388A"/>
    <w:rsid w:val="009C5EB8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3985"/>
    <w:rsid w:val="009E4D12"/>
    <w:rsid w:val="009E5DE3"/>
    <w:rsid w:val="009E7301"/>
    <w:rsid w:val="009E7AF3"/>
    <w:rsid w:val="009E7C30"/>
    <w:rsid w:val="009F2CD7"/>
    <w:rsid w:val="009F3967"/>
    <w:rsid w:val="009F4A07"/>
    <w:rsid w:val="009F500D"/>
    <w:rsid w:val="00A00770"/>
    <w:rsid w:val="00A01061"/>
    <w:rsid w:val="00A01C60"/>
    <w:rsid w:val="00A01FD2"/>
    <w:rsid w:val="00A04476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4195"/>
    <w:rsid w:val="00A35F20"/>
    <w:rsid w:val="00A36239"/>
    <w:rsid w:val="00A42BF8"/>
    <w:rsid w:val="00A440BB"/>
    <w:rsid w:val="00A45196"/>
    <w:rsid w:val="00A45C3D"/>
    <w:rsid w:val="00A47A15"/>
    <w:rsid w:val="00A527E2"/>
    <w:rsid w:val="00A528D6"/>
    <w:rsid w:val="00A52CF6"/>
    <w:rsid w:val="00A53A7F"/>
    <w:rsid w:val="00A53A8B"/>
    <w:rsid w:val="00A5439B"/>
    <w:rsid w:val="00A5449C"/>
    <w:rsid w:val="00A5719C"/>
    <w:rsid w:val="00A636D6"/>
    <w:rsid w:val="00A63C69"/>
    <w:rsid w:val="00A66EF3"/>
    <w:rsid w:val="00A6733A"/>
    <w:rsid w:val="00A67C6E"/>
    <w:rsid w:val="00A70AD0"/>
    <w:rsid w:val="00A733E0"/>
    <w:rsid w:val="00A74B48"/>
    <w:rsid w:val="00A77BB2"/>
    <w:rsid w:val="00A841D3"/>
    <w:rsid w:val="00A84919"/>
    <w:rsid w:val="00A84E31"/>
    <w:rsid w:val="00A84EC4"/>
    <w:rsid w:val="00A8529F"/>
    <w:rsid w:val="00A86A1B"/>
    <w:rsid w:val="00A920D0"/>
    <w:rsid w:val="00A93B08"/>
    <w:rsid w:val="00A94F2C"/>
    <w:rsid w:val="00A96B53"/>
    <w:rsid w:val="00A96C16"/>
    <w:rsid w:val="00A97D42"/>
    <w:rsid w:val="00AA02F6"/>
    <w:rsid w:val="00AA03F6"/>
    <w:rsid w:val="00AA25E8"/>
    <w:rsid w:val="00AA2B79"/>
    <w:rsid w:val="00AA4B47"/>
    <w:rsid w:val="00AA50AA"/>
    <w:rsid w:val="00AA62F7"/>
    <w:rsid w:val="00AA6E7D"/>
    <w:rsid w:val="00AA7BFE"/>
    <w:rsid w:val="00AA7D4C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333"/>
    <w:rsid w:val="00AE7717"/>
    <w:rsid w:val="00AF05FA"/>
    <w:rsid w:val="00AF08D2"/>
    <w:rsid w:val="00AF0968"/>
    <w:rsid w:val="00AF0A0E"/>
    <w:rsid w:val="00AF48D3"/>
    <w:rsid w:val="00AF4C44"/>
    <w:rsid w:val="00AF5016"/>
    <w:rsid w:val="00AF6174"/>
    <w:rsid w:val="00B00C8D"/>
    <w:rsid w:val="00B03737"/>
    <w:rsid w:val="00B056D1"/>
    <w:rsid w:val="00B056D5"/>
    <w:rsid w:val="00B05AD6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277E3"/>
    <w:rsid w:val="00B30324"/>
    <w:rsid w:val="00B31395"/>
    <w:rsid w:val="00B32BEB"/>
    <w:rsid w:val="00B34B86"/>
    <w:rsid w:val="00B353E2"/>
    <w:rsid w:val="00B35934"/>
    <w:rsid w:val="00B366BA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574BD"/>
    <w:rsid w:val="00B64797"/>
    <w:rsid w:val="00B64AD2"/>
    <w:rsid w:val="00B64BFE"/>
    <w:rsid w:val="00B65C3C"/>
    <w:rsid w:val="00B67664"/>
    <w:rsid w:val="00B70272"/>
    <w:rsid w:val="00B76526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0D48"/>
    <w:rsid w:val="00BA2CC7"/>
    <w:rsid w:val="00BA5BAE"/>
    <w:rsid w:val="00BA7D9A"/>
    <w:rsid w:val="00BB22A3"/>
    <w:rsid w:val="00BB5707"/>
    <w:rsid w:val="00BB5AC3"/>
    <w:rsid w:val="00BC01B7"/>
    <w:rsid w:val="00BC04E2"/>
    <w:rsid w:val="00BC16D5"/>
    <w:rsid w:val="00BD4B77"/>
    <w:rsid w:val="00BE00CD"/>
    <w:rsid w:val="00BE1685"/>
    <w:rsid w:val="00BE24C3"/>
    <w:rsid w:val="00BE3255"/>
    <w:rsid w:val="00BE3DE7"/>
    <w:rsid w:val="00BE3F4F"/>
    <w:rsid w:val="00BE4CE8"/>
    <w:rsid w:val="00BE50EF"/>
    <w:rsid w:val="00BE7C20"/>
    <w:rsid w:val="00BF0066"/>
    <w:rsid w:val="00BF1271"/>
    <w:rsid w:val="00BF13C8"/>
    <w:rsid w:val="00BF41C2"/>
    <w:rsid w:val="00C0331D"/>
    <w:rsid w:val="00C034CB"/>
    <w:rsid w:val="00C03686"/>
    <w:rsid w:val="00C03712"/>
    <w:rsid w:val="00C045B4"/>
    <w:rsid w:val="00C068ED"/>
    <w:rsid w:val="00C06CAF"/>
    <w:rsid w:val="00C06D93"/>
    <w:rsid w:val="00C111F5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1EF0"/>
    <w:rsid w:val="00C22CFB"/>
    <w:rsid w:val="00C24AD0"/>
    <w:rsid w:val="00C3502D"/>
    <w:rsid w:val="00C36E96"/>
    <w:rsid w:val="00C37503"/>
    <w:rsid w:val="00C375D3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2772"/>
    <w:rsid w:val="00C531DD"/>
    <w:rsid w:val="00C537B1"/>
    <w:rsid w:val="00C56FA7"/>
    <w:rsid w:val="00C6021A"/>
    <w:rsid w:val="00C61699"/>
    <w:rsid w:val="00C61E03"/>
    <w:rsid w:val="00C649A4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1E2A"/>
    <w:rsid w:val="00CA3674"/>
    <w:rsid w:val="00CB1E46"/>
    <w:rsid w:val="00CB27B4"/>
    <w:rsid w:val="00CB309D"/>
    <w:rsid w:val="00CB4B67"/>
    <w:rsid w:val="00CB54C6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1B36"/>
    <w:rsid w:val="00D032FB"/>
    <w:rsid w:val="00D0350A"/>
    <w:rsid w:val="00D03828"/>
    <w:rsid w:val="00D04DFA"/>
    <w:rsid w:val="00D04F50"/>
    <w:rsid w:val="00D06D1D"/>
    <w:rsid w:val="00D10DA9"/>
    <w:rsid w:val="00D15DC2"/>
    <w:rsid w:val="00D1607D"/>
    <w:rsid w:val="00D179E5"/>
    <w:rsid w:val="00D2038A"/>
    <w:rsid w:val="00D2104D"/>
    <w:rsid w:val="00D2183D"/>
    <w:rsid w:val="00D2340C"/>
    <w:rsid w:val="00D23824"/>
    <w:rsid w:val="00D256F4"/>
    <w:rsid w:val="00D258C6"/>
    <w:rsid w:val="00D31920"/>
    <w:rsid w:val="00D32022"/>
    <w:rsid w:val="00D3215E"/>
    <w:rsid w:val="00D32906"/>
    <w:rsid w:val="00D33CCE"/>
    <w:rsid w:val="00D342C9"/>
    <w:rsid w:val="00D34E9E"/>
    <w:rsid w:val="00D3510B"/>
    <w:rsid w:val="00D358F4"/>
    <w:rsid w:val="00D35E13"/>
    <w:rsid w:val="00D450A0"/>
    <w:rsid w:val="00D47933"/>
    <w:rsid w:val="00D50337"/>
    <w:rsid w:val="00D50477"/>
    <w:rsid w:val="00D543D4"/>
    <w:rsid w:val="00D6095F"/>
    <w:rsid w:val="00D64E45"/>
    <w:rsid w:val="00D6536B"/>
    <w:rsid w:val="00D67939"/>
    <w:rsid w:val="00D7263F"/>
    <w:rsid w:val="00D72AF6"/>
    <w:rsid w:val="00D73F83"/>
    <w:rsid w:val="00D75022"/>
    <w:rsid w:val="00D75681"/>
    <w:rsid w:val="00D763B2"/>
    <w:rsid w:val="00D82354"/>
    <w:rsid w:val="00D82A33"/>
    <w:rsid w:val="00D83A81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796"/>
    <w:rsid w:val="00DA292E"/>
    <w:rsid w:val="00DA6C0A"/>
    <w:rsid w:val="00DA7041"/>
    <w:rsid w:val="00DA772B"/>
    <w:rsid w:val="00DA7AF8"/>
    <w:rsid w:val="00DB01FF"/>
    <w:rsid w:val="00DB0B6E"/>
    <w:rsid w:val="00DB160D"/>
    <w:rsid w:val="00DB19B7"/>
    <w:rsid w:val="00DB1CD0"/>
    <w:rsid w:val="00DB310A"/>
    <w:rsid w:val="00DB42F2"/>
    <w:rsid w:val="00DB5FF9"/>
    <w:rsid w:val="00DB6EF0"/>
    <w:rsid w:val="00DB7EA6"/>
    <w:rsid w:val="00DC306C"/>
    <w:rsid w:val="00DC33DB"/>
    <w:rsid w:val="00DC3693"/>
    <w:rsid w:val="00DC3EB2"/>
    <w:rsid w:val="00DC5564"/>
    <w:rsid w:val="00DC7494"/>
    <w:rsid w:val="00DD094E"/>
    <w:rsid w:val="00DD0C9D"/>
    <w:rsid w:val="00DD6577"/>
    <w:rsid w:val="00DE131B"/>
    <w:rsid w:val="00DE1BAA"/>
    <w:rsid w:val="00DE289E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1674"/>
    <w:rsid w:val="00E026D6"/>
    <w:rsid w:val="00E02B5A"/>
    <w:rsid w:val="00E046D2"/>
    <w:rsid w:val="00E06F0F"/>
    <w:rsid w:val="00E1056D"/>
    <w:rsid w:val="00E161CD"/>
    <w:rsid w:val="00E1746D"/>
    <w:rsid w:val="00E17769"/>
    <w:rsid w:val="00E21DD5"/>
    <w:rsid w:val="00E23001"/>
    <w:rsid w:val="00E25EBA"/>
    <w:rsid w:val="00E25F4C"/>
    <w:rsid w:val="00E3490E"/>
    <w:rsid w:val="00E3625A"/>
    <w:rsid w:val="00E36AED"/>
    <w:rsid w:val="00E40441"/>
    <w:rsid w:val="00E40DC4"/>
    <w:rsid w:val="00E4188D"/>
    <w:rsid w:val="00E42B68"/>
    <w:rsid w:val="00E444C4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3F9B"/>
    <w:rsid w:val="00E74672"/>
    <w:rsid w:val="00E76318"/>
    <w:rsid w:val="00E765B0"/>
    <w:rsid w:val="00E76CF9"/>
    <w:rsid w:val="00E76E78"/>
    <w:rsid w:val="00E81162"/>
    <w:rsid w:val="00E81A8B"/>
    <w:rsid w:val="00E81EDE"/>
    <w:rsid w:val="00E83616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975FD"/>
    <w:rsid w:val="00EA0F83"/>
    <w:rsid w:val="00EA1038"/>
    <w:rsid w:val="00EA31DE"/>
    <w:rsid w:val="00EA59AD"/>
    <w:rsid w:val="00EB0FAC"/>
    <w:rsid w:val="00EB2C14"/>
    <w:rsid w:val="00EB37DB"/>
    <w:rsid w:val="00EB6744"/>
    <w:rsid w:val="00EB6F88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0EF"/>
    <w:rsid w:val="00EE4ECB"/>
    <w:rsid w:val="00EE533A"/>
    <w:rsid w:val="00EE6AE4"/>
    <w:rsid w:val="00EE773C"/>
    <w:rsid w:val="00EF3EB2"/>
    <w:rsid w:val="00EF5B55"/>
    <w:rsid w:val="00EF650A"/>
    <w:rsid w:val="00F01656"/>
    <w:rsid w:val="00F023D1"/>
    <w:rsid w:val="00F02DB0"/>
    <w:rsid w:val="00F03242"/>
    <w:rsid w:val="00F065F7"/>
    <w:rsid w:val="00F10808"/>
    <w:rsid w:val="00F11310"/>
    <w:rsid w:val="00F11A6E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6668"/>
    <w:rsid w:val="00F27485"/>
    <w:rsid w:val="00F32A9C"/>
    <w:rsid w:val="00F35C26"/>
    <w:rsid w:val="00F377A1"/>
    <w:rsid w:val="00F40DC9"/>
    <w:rsid w:val="00F41968"/>
    <w:rsid w:val="00F42B86"/>
    <w:rsid w:val="00F443AB"/>
    <w:rsid w:val="00F5407F"/>
    <w:rsid w:val="00F55F82"/>
    <w:rsid w:val="00F56636"/>
    <w:rsid w:val="00F6202A"/>
    <w:rsid w:val="00F649FB"/>
    <w:rsid w:val="00F65978"/>
    <w:rsid w:val="00F6630A"/>
    <w:rsid w:val="00F70077"/>
    <w:rsid w:val="00F70143"/>
    <w:rsid w:val="00F702F3"/>
    <w:rsid w:val="00F718C5"/>
    <w:rsid w:val="00F71D3D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38F6"/>
    <w:rsid w:val="00F861E8"/>
    <w:rsid w:val="00F87255"/>
    <w:rsid w:val="00F874F0"/>
    <w:rsid w:val="00F90DEF"/>
    <w:rsid w:val="00F91D53"/>
    <w:rsid w:val="00F92CB6"/>
    <w:rsid w:val="00F934FD"/>
    <w:rsid w:val="00F9363A"/>
    <w:rsid w:val="00F94A89"/>
    <w:rsid w:val="00F95B23"/>
    <w:rsid w:val="00F95FD2"/>
    <w:rsid w:val="00F976EC"/>
    <w:rsid w:val="00F97A4B"/>
    <w:rsid w:val="00FA26CC"/>
    <w:rsid w:val="00FA3180"/>
    <w:rsid w:val="00FA39A7"/>
    <w:rsid w:val="00FA3EC8"/>
    <w:rsid w:val="00FA7F85"/>
    <w:rsid w:val="00FB24BA"/>
    <w:rsid w:val="00FB34B3"/>
    <w:rsid w:val="00FB4729"/>
    <w:rsid w:val="00FB4F65"/>
    <w:rsid w:val="00FB5EEB"/>
    <w:rsid w:val="00FB6B94"/>
    <w:rsid w:val="00FB6CC8"/>
    <w:rsid w:val="00FC1F9F"/>
    <w:rsid w:val="00FC4103"/>
    <w:rsid w:val="00FC5376"/>
    <w:rsid w:val="00FC6DC5"/>
    <w:rsid w:val="00FC745A"/>
    <w:rsid w:val="00FD04FD"/>
    <w:rsid w:val="00FD16E6"/>
    <w:rsid w:val="00FD3995"/>
    <w:rsid w:val="00FD442A"/>
    <w:rsid w:val="00FD48F4"/>
    <w:rsid w:val="00FE013C"/>
    <w:rsid w:val="00FE1E60"/>
    <w:rsid w:val="00FE33E8"/>
    <w:rsid w:val="00FE40BF"/>
    <w:rsid w:val="00FE5605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1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41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5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2</cp:revision>
  <dcterms:created xsi:type="dcterms:W3CDTF">2024-06-06T13:50:00Z</dcterms:created>
  <dcterms:modified xsi:type="dcterms:W3CDTF">2024-11-04T17:06:00Z</dcterms:modified>
</cp:coreProperties>
</file>